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p>
      <w:pPr>
        <w:pStyle w:val="FirstParagraph"/>
      </w:pPr>
      <w:r>
        <w:t xml:space="preserve">October 26, 2023</w:t>
      </w:r>
    </w:p>
    <w:p>
      <w:pPr>
        <w:pStyle w:val="BodyText"/>
      </w:pPr>
      <w:r>
        <w:t xml:space="preserve">Hiring Team</w:t>
      </w:r>
      <w:r>
        <w:br/>
      </w:r>
      <w:r>
        <w:t xml:space="preserve">Leading Tech Innovators in Chile Santiago</w:t>
      </w:r>
      <w:r>
        <w:br/>
      </w:r>
      <w:r>
        <w:t xml:space="preserve">Santiago, Chile</w:t>
      </w:r>
    </w:p>
    <w:bookmarkStart w:id="20" w:name="X22ca1b3b7a1e05311d277a70604d1ecd9241e90"/>
    <w:p>
      <w:pPr>
        <w:pStyle w:val="Heading1"/>
      </w:pPr>
      <w:r>
        <w:t xml:space="preserve">Internship Application Letter for UX UI Designer Position</w:t>
      </w:r>
    </w:p>
    <w:p>
      <w:pPr>
        <w:pStyle w:val="FirstParagraph"/>
      </w:pPr>
      <w:r>
        <w:t xml:space="preserve">Dear Hiring Manager,</w:t>
      </w:r>
    </w:p>
    <w:p>
      <w:pPr>
        <w:pStyle w:val="BodyText"/>
      </w:pPr>
      <w:r>
        <w:t xml:space="preserve">It is with profound enthusiasm that I submit my application for the UX UI Designer Internship position at your esteemed company in Chile Santiago, as advertised on LinkedIn and through the Universidad de Chile's career portal. As a passionate design student currently completing my Bachelor's in Interaction Design at Pontificia Universidad Católica de Chile, I have long admired your pioneering work in creating human-centered digital experiences for Latin American markets. This</w:t>
      </w:r>
      <w:r>
        <w:t xml:space="preserve"> </w:t>
      </w:r>
      <w:r>
        <w:t xml:space="preserve">Internship Application Letter</w:t>
      </w:r>
      <w:r>
        <w:t xml:space="preserve"> </w:t>
      </w:r>
      <w:r>
        <w:t xml:space="preserve">represents not merely an opportunity to learn from industry leaders, but a chance to contribute meaningfully to Santiago's rapidly evolving tech ecosystem while advancing my professional journey as an aspiring</w:t>
      </w:r>
      <w:r>
        <w:t xml:space="preserve"> </w:t>
      </w:r>
      <w:r>
        <w:t xml:space="preserve">UX UI Designer</w:t>
      </w:r>
      <w:r>
        <w:t xml:space="preserve">.</w:t>
      </w:r>
    </w:p>
    <w:p>
      <w:pPr>
        <w:pStyle w:val="BodyText"/>
      </w:pPr>
      <w:r>
        <w:t xml:space="preserve">My academic foundation has been meticulously aligned with the demands of contemporary design practice. During my studies, I completed a capstone project developing a mobile application for rural healthcare access in Chile's Biobío region – an initiative that required deep ethnographic research, iterative prototyping with 150+ users across diverse socioeconomic backgrounds, and collaboration with medical professionals to ensure cultural relevance. This experience taught me that exceptional</w:t>
      </w:r>
      <w:r>
        <w:t xml:space="preserve"> </w:t>
      </w:r>
      <w:r>
        <w:t xml:space="preserve">UX UI Designer</w:t>
      </w:r>
      <w:r>
        <w:t xml:space="preserve"> </w:t>
      </w:r>
      <w:r>
        <w:t xml:space="preserve">work transcends aesthetics; it demands empathy for local contexts. In Santiago specifically, where digital literacy varies dramatically between neighborhoods like Providencia and La Florida, I've observed how thoughtful interface design can bridge critical accessibility gaps. For instance, my research on Santiago's elderly population revealed that 68% abandon government service apps due to complex navigation – a problem I addressed through simplified iconography and voice-guided workflows in my capstone project. This tangible understanding of Chilean user behaviors directly prepares me to contribute to your team's mission in</w:t>
      </w:r>
      <w:r>
        <w:t xml:space="preserve"> </w:t>
      </w:r>
      <w:r>
        <w:t xml:space="preserve">Chile Santiago</w:t>
      </w:r>
      <w:r>
        <w:t xml:space="preserve">.</w:t>
      </w:r>
    </w:p>
    <w:p>
      <w:pPr>
        <w:pStyle w:val="BodyText"/>
      </w:pPr>
      <w:r>
        <w:t xml:space="preserve">Beyond academic rigor, I've actively cultivated industry-relevant skills through practical engagement. As a design volunteer for "Tech for All Chile," a nonprofit based in Ñuñoa, I redesigned their donation platform to increase conversion rates by 42% through micro-interaction optimization and culturally resonant visual language – incorporating local color palettes and symbols that reflected Chilean identity without stereotyping. My portfolio also includes a collaboration with a Santiago-based fintech startup where I created an onboarding flow for first-time digital banking users, reducing drop-off rates by 35% through progressive disclosure techniques. These experiences demonstrate my proficiency in Figma (with advanced plugin ecosystems), user journey mapping, accessibility standards compliance (WCAG 2.1), and conducting contextual inquiries – all while maintaining a deep respect for Chilean cultural nuances in design decisions. I've particularly studied how Santiago's urban mobility challenges influence interface expectations; for example, understanding that commuters often interact with apps while riding the metro necessitates glanceable interfaces and offline functionality.</w:t>
      </w:r>
    </w:p>
    <w:p>
      <w:pPr>
        <w:pStyle w:val="BodyText"/>
      </w:pPr>
      <w:r>
        <w:t xml:space="preserve">What truly excites me about this internship opportunity is your commitment to locally grounded innovation. Unlike generic design firms, your Santiago office integrates seamlessly with the city's creative community through partnerships like the "Design Lab" at Centro Cultural Gabriela Mistral. I've attended several of their workshops on Latin American design patterns and am eager to contribute my research on how Santiago's unique urban fabric shapes digital behavior – such as our dense public transportation networks demanding different interaction paradigms than those in North America or Europe. In my view, the future of</w:t>
      </w:r>
      <w:r>
        <w:t xml:space="preserve"> </w:t>
      </w:r>
      <w:r>
        <w:t xml:space="preserve">UX UI Designer</w:t>
      </w:r>
      <w:r>
        <w:t xml:space="preserve"> </w:t>
      </w:r>
      <w:r>
        <w:t xml:space="preserve">work in Chile Santiago lies not in replicating Silicon Valley models, but in developing solutions that honor local realities: from Quechua-speaking rural communities to Santiago's tech-savvy university students. My fluency in Spanish (native) and English (C1), coupled with my familiarity with Chilean social dynamics through 3 years of community work across Santiago, positions me to rapidly understand and serve your users authentically.</w:t>
      </w:r>
    </w:p>
    <w:p>
      <w:pPr>
        <w:pStyle w:val="BodyText"/>
      </w:pPr>
      <w:r>
        <w:t xml:space="preserve">I am particularly drawn to your company's recent project developing a digital platform for the Ministry of Education in collaboration with local schools. This initiative aligns perfectly with my belief that design must serve social impact – a principle deeply rooted in Chile's own design heritage, from the pioneering work of designers like María Isabel Sánchez-Conde to contemporary studios such as Estudio Fuerza. As someone who has participated in Santiago's Design Week events and followed your team's presentations at the 2023 LATAM UX Conference, I've been inspired by your data-driven yet human-centered approach. My academic research on "Cultural Localization in Mobile Interfaces for Latin American Contexts" directly supports this methodology, and I'm prepared to apply these insights immediately to your projects in</w:t>
      </w:r>
      <w:r>
        <w:t xml:space="preserve"> </w:t>
      </w:r>
      <w:r>
        <w:t xml:space="preserve">Chile Santiago</w:t>
      </w:r>
      <w:r>
        <w:t xml:space="preserve">.</w:t>
      </w:r>
    </w:p>
    <w:p>
      <w:pPr>
        <w:pStyle w:val="BodyText"/>
      </w:pPr>
      <w:r>
        <w:t xml:space="preserve">In today's globalized design landscape, the importance of place-based innovation cannot be overstated. While I've developed foundational skills through international coursework (including a summer program at Aalto University), my commitment to Chilean design practice is unwavering. I've chosen to complete my internship locally not out of convenience, but because I believe Santiago represents one of Latin America's most dynamic hubs for UX/UI innovation – where the convergence of tech startups, cultural richness, and urban challenges creates unparalleled learning opportunities. I'm eager to learn from your senior designers while contributing fresh perspectives on how Chilean youth engage with digital services. For example, my recent analysis of TikTok usage patterns among Santiago adolescents revealed critical insights about gesture-based navigation preferences that could inform mobile app design.</w:t>
      </w:r>
    </w:p>
    <w:p>
      <w:pPr>
        <w:pStyle w:val="BodyText"/>
      </w:pPr>
      <w:r>
        <w:t xml:space="preserve">Thank you for considering my application as a dedicated and culturally attuned candidate for this</w:t>
      </w:r>
      <w:r>
        <w:t xml:space="preserve"> </w:t>
      </w:r>
      <w:r>
        <w:t xml:space="preserve">Internship Application Letter</w:t>
      </w:r>
      <w:r>
        <w:t xml:space="preserve"> </w:t>
      </w:r>
      <w:r>
        <w:t xml:space="preserve">position. I am confident that my blend of technical proficiency, cultural insight, and passion for meaningful design aligns precisely with your team's vision in</w:t>
      </w:r>
      <w:r>
        <w:t xml:space="preserve"> </w:t>
      </w:r>
      <w:r>
        <w:t xml:space="preserve">Chile Santiago</w:t>
      </w:r>
      <w:r>
        <w:t xml:space="preserve">. I've attached my portfolio showcasing projects relevant to your work and would welcome the opportunity to discuss how my skills in user research, prototyping, and cross-functional collaboration can support your design objectives.</w:t>
      </w:r>
    </w:p>
    <w:p>
      <w:pPr>
        <w:pStyle w:val="BodyText"/>
      </w:pPr>
      <w:r>
        <w:t xml:space="preserve">Sincerely,</w:t>
      </w:r>
    </w:p>
    <w:p>
      <w:pPr>
        <w:pStyle w:val="BodyText"/>
      </w:pPr>
      <w:r>
        <w:t xml:space="preserve">Valentina M. Rojas</w:t>
      </w:r>
    </w:p>
    <w:p>
      <w:pPr>
        <w:pStyle w:val="BodyText"/>
      </w:pPr>
      <w:r>
        <w:t xml:space="preserve">Mobile: +56 9 8765 4321 | Email: valentina.rojas@uc.cl</w:t>
      </w:r>
    </w:p>
    <w:p>
      <w:pPr>
        <w:pStyle w:val="BodyText"/>
      </w:pPr>
      <w:r>
        <w:t xml:space="preserve">Portfolio: valentinarojas.design • LinkedIn: linkedin.com/in/valentinarojas • Universidad Católica de Chile, School of Desig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5-12-08T06:36:34Z</dcterms:created>
  <dcterms:modified xsi:type="dcterms:W3CDTF">2025-12-08T06:36:34Z</dcterms:modified>
</cp:coreProperties>
</file>

<file path=docProps/custom.xml><?xml version="1.0" encoding="utf-8"?>
<Properties xmlns="http://schemas.openxmlformats.org/officeDocument/2006/custom-properties" xmlns:vt="http://schemas.openxmlformats.org/officeDocument/2006/docPropsVTypes"/>
</file>